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7A4B153D" w14:textId="77777777" w:rsidR="00FC5521" w:rsidRPr="00707327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D4B0976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</w:t>
      </w:r>
      <w:r w:rsidR="00064A68">
        <w:rPr>
          <w:rFonts w:ascii="Times New Roman" w:hAnsi="Times New Roman"/>
          <w:sz w:val="24"/>
        </w:rPr>
        <w:t>azakh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2FAE08B3" w:rsidR="00C24A89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</w:t>
      </w:r>
      <w:r w:rsidR="00647711">
        <w:rPr>
          <w:rFonts w:ascii="Times New Roman" w:eastAsia="SimSun" w:hAnsi="Times New Roman"/>
          <w:b/>
          <w:bCs/>
          <w:sz w:val="24"/>
        </w:rPr>
        <w:t>?</w:t>
      </w:r>
    </w:p>
    <w:p w14:paraId="1DA89BAE" w14:textId="77777777" w:rsidR="00647711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5B2C9B79" w14:textId="23888CD3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1. Less than 70,001 tenge</w:t>
      </w:r>
    </w:p>
    <w:p w14:paraId="59554C25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2. 70,001 - 150,000 tenge</w:t>
      </w:r>
    </w:p>
    <w:p w14:paraId="38570374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3. 150,001 – 200,000 tenge</w:t>
      </w:r>
    </w:p>
    <w:p w14:paraId="7D2C551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4. 200,001 –250,000 tenge</w:t>
      </w:r>
    </w:p>
    <w:p w14:paraId="28C8B53C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5. 250,001 – 300,000 tenge</w:t>
      </w:r>
    </w:p>
    <w:p w14:paraId="36DD97E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6. 300,001 – 350,000 tenge</w:t>
      </w:r>
    </w:p>
    <w:p w14:paraId="6E18B82D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7. 350,001 – 400,000 tenge</w:t>
      </w:r>
    </w:p>
    <w:p w14:paraId="455E98F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8. 400,001 – 450,000 tenge</w:t>
      </w:r>
    </w:p>
    <w:p w14:paraId="591E6CD4" w14:textId="77777777" w:rsidR="00647711" w:rsidRPr="00514FB9" w:rsidRDefault="00647711" w:rsidP="00647711">
      <w:pPr>
        <w:rPr>
          <w:rFonts w:ascii="Times New Roman" w:hAnsi="Times New Roman"/>
          <w:bCs/>
          <w:sz w:val="24"/>
        </w:rPr>
      </w:pPr>
      <w:r w:rsidRPr="00514FB9">
        <w:rPr>
          <w:rFonts w:ascii="Times New Roman" w:hAnsi="Times New Roman"/>
          <w:bCs/>
          <w:sz w:val="24"/>
        </w:rPr>
        <w:t>9. 450,001 – 500,000 tenge</w:t>
      </w:r>
    </w:p>
    <w:p w14:paraId="7F41F6F3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0. 500,001 – 550,000 tenge</w:t>
      </w:r>
    </w:p>
    <w:p w14:paraId="20ABC4BC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1. 550,001 – 600,000 tenge</w:t>
      </w:r>
    </w:p>
    <w:p w14:paraId="78A72EE5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2. More than 600,000 tenge</w:t>
      </w:r>
    </w:p>
    <w:p w14:paraId="69EA2896" w14:textId="40BEF5C9" w:rsidR="00647711" w:rsidRPr="0042154C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6C2E0CA4" w:rsidR="001D4E33" w:rsidRPr="0042154C" w:rsidRDefault="00192112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proofErr w:type="gramStart"/>
            <w:r w:rsidRPr="0042154C">
              <w:rPr>
                <w:rFonts w:ascii="Times New Roman" w:hAnsi="Times New Roman"/>
                <w:sz w:val="24"/>
              </w:rPr>
              <w:t>None at all</w:t>
            </w:r>
            <w:proofErr w:type="gramEnd"/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6F4E6AA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679DAC0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C376C">
              <w:rPr>
                <w:rFonts w:ascii="Times New Roman" w:hAnsi="Times New Roman"/>
                <w:sz w:val="24"/>
              </w:rPr>
              <w:t>Authorities of your village/city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lastRenderedPageBreak/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4C136F01" w14:textId="77777777" w:rsidR="00514FB9" w:rsidRDefault="00514FB9" w:rsidP="00514FB9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083550A4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migration (people leave Kyrgyz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 xml:space="preserve">, our system of government </w:t>
            </w:r>
            <w:proofErr w:type="gramStart"/>
            <w:r w:rsidRPr="0042154C">
              <w:rPr>
                <w:rFonts w:ascii="Times New Roman" w:hAnsi="Times New Roman"/>
                <w:sz w:val="24"/>
              </w:rPr>
              <w:t>is capable of solving</w:t>
            </w:r>
            <w:proofErr w:type="gramEnd"/>
            <w:r w:rsidRPr="0042154C">
              <w:rPr>
                <w:rFonts w:ascii="Times New Roman" w:hAnsi="Times New Roman"/>
                <w:sz w:val="24"/>
              </w:rPr>
              <w:t xml:space="preserve">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4A6ECD8F" w:rsidR="00E403AB" w:rsidRPr="00B21BD1" w:rsidRDefault="00707327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Could you please tell me which of the following you have done in the past 12 months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Worked with fellow citizens to solve a </w:t>
            </w:r>
            <w:r w:rsidRPr="0042154C">
              <w:rPr>
                <w:rFonts w:ascii="Times New Roman" w:hAnsi="Times New Roman"/>
                <w:sz w:val="24"/>
              </w:rPr>
              <w:lastRenderedPageBreak/>
              <w:t>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210EC8C6" w14:textId="77777777" w:rsidR="00142F1A" w:rsidRPr="00142F1A" w:rsidRDefault="00142F1A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</w:p>
    <w:p w14:paraId="264A33A2" w14:textId="24BDD12F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4F391F75" w:rsidR="00A27CC1" w:rsidRPr="00142F1A" w:rsidRDefault="00564723" w:rsidP="00142F1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trike/>
          <w:sz w:val="24"/>
        </w:rPr>
      </w:pPr>
      <w:r w:rsidRPr="00142F1A">
        <w:rPr>
          <w:rFonts w:ascii="Times New Roman" w:hAnsi="Times New Roman"/>
          <w:b/>
          <w:bCs/>
          <w:strike/>
          <w:sz w:val="24"/>
        </w:rPr>
        <w:t xml:space="preserve"> </w:t>
      </w:r>
      <w:bookmarkEnd w:id="4"/>
    </w:p>
    <w:p w14:paraId="1D920742" w14:textId="56788C34" w:rsidR="00BF24D1" w:rsidRPr="004539B9" w:rsidRDefault="003C3B20" w:rsidP="0056472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78738D">
        <w:rPr>
          <w:rFonts w:ascii="Times New Roman" w:eastAsia="MingLiU" w:hAnsi="Times New Roman"/>
          <w:b/>
          <w:bCs/>
          <w:sz w:val="24"/>
        </w:rPr>
        <w:t>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78738D">
        <w:rPr>
          <w:rFonts w:ascii="Times New Roman" w:eastAsia="MingLiU" w:hAnsi="Times New Roman"/>
          <w:b/>
          <w:bCs/>
          <w:sz w:val="24"/>
        </w:rPr>
        <w:t>wit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78738D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C) The parliament has oversight over 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6C3D6ADD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</w:t>
      </w:r>
      <w:proofErr w:type="gramStart"/>
      <w:r w:rsidRPr="00275B3B">
        <w:rPr>
          <w:rFonts w:ascii="Times New Roman" w:hAnsi="Times New Roman"/>
          <w:sz w:val="24"/>
        </w:rPr>
        <w:t>if</w:t>
      </w:r>
      <w:proofErr w:type="gramEnd"/>
      <w:r w:rsidRPr="00275B3B">
        <w:rPr>
          <w:rFonts w:ascii="Times New Roman" w:hAnsi="Times New Roman"/>
          <w:sz w:val="24"/>
        </w:rPr>
        <w:t xml:space="preserve">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>(</w:t>
      </w:r>
      <w:proofErr w:type="gramStart"/>
      <w:r w:rsidRPr="00275B3B">
        <w:rPr>
          <w:rFonts w:ascii="Times New Roman" w:hAnsi="Times New Roman"/>
          <w:sz w:val="24"/>
        </w:rPr>
        <w:t>if</w:t>
      </w:r>
      <w:proofErr w:type="gramEnd"/>
      <w:r w:rsidRPr="00275B3B">
        <w:rPr>
          <w:rFonts w:ascii="Times New Roman" w:hAnsi="Times New Roman"/>
          <w:sz w:val="24"/>
        </w:rPr>
        <w:t xml:space="preserve">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pPr w:leftFromText="180" w:rightFromText="180" w:horzAnchor="margin" w:tblpXSpec="center" w:tblpY="-1190"/>
        <w:tblW w:w="12507" w:type="dxa"/>
        <w:tblLayout w:type="fixed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652"/>
        <w:gridCol w:w="826"/>
        <w:gridCol w:w="1478"/>
        <w:gridCol w:w="1478"/>
      </w:tblGrid>
      <w:tr w:rsidR="0042154C" w:rsidRPr="0042154C" w14:paraId="1E34AC82" w14:textId="21BFF723" w:rsidTr="00F3451E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6A0EF238" w:rsidR="0004297D" w:rsidRPr="0042154C" w:rsidRDefault="00192112" w:rsidP="00F3451E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652" w:type="dxa"/>
          </w:tcPr>
          <w:p w14:paraId="1D3A5BA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304" w:type="dxa"/>
            <w:gridSpan w:val="2"/>
          </w:tcPr>
          <w:p w14:paraId="4DB9674E" w14:textId="68D7D6E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F3451E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B8C7FB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F3451E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3F55239C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F3451E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41071795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F3451E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33997E4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F3451E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E685BCC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F3451E">
        <w:trPr>
          <w:trHeight w:val="245"/>
        </w:trPr>
        <w:tc>
          <w:tcPr>
            <w:tcW w:w="2258" w:type="dxa"/>
          </w:tcPr>
          <w:p w14:paraId="099D84D1" w14:textId="3BFB9EE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27357B">
              <w:rPr>
                <w:rFonts w:ascii="Times New Roman" w:hAnsi="Times New Roman"/>
                <w:sz w:val="24"/>
              </w:rPr>
              <w:t xml:space="preserve"> = 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292798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E) VKontakte</w:t>
            </w:r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If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2F7C6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47BF7C6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32100598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>(If 22=1</w:t>
      </w:r>
      <w:proofErr w:type="gramStart"/>
      <w:r>
        <w:rPr>
          <w:rFonts w:ascii="Times New Roman" w:hAnsi="Times New Roman"/>
          <w:sz w:val="24"/>
        </w:rPr>
        <w:t xml:space="preserve">) </w:t>
      </w:r>
      <w:r w:rsidR="00754B1C">
        <w:rPr>
          <w:rFonts w:ascii="Times New Roman" w:hAnsi="Times New Roman"/>
          <w:sz w:val="24"/>
        </w:rPr>
        <w:t>)</w:t>
      </w:r>
      <w:proofErr w:type="gramEnd"/>
      <w:r w:rsidR="00754B1C">
        <w:rPr>
          <w:rFonts w:ascii="Times New Roman" w:hAnsi="Times New Roman"/>
          <w:sz w:val="24"/>
        </w:rPr>
        <w:t xml:space="preserve"> </w:t>
      </w:r>
      <w:r w:rsidR="00754B1C" w:rsidRPr="00D479C3">
        <w:rPr>
          <w:rFonts w:ascii="Times New Roman" w:hAnsi="Times New Roman"/>
          <w:b/>
          <w:bCs/>
          <w:sz w:val="24"/>
        </w:rPr>
        <w:t>If you had to guess</w:t>
      </w:r>
      <w:r w:rsidR="00754B1C">
        <w:rPr>
          <w:rFonts w:ascii="Times New Roman" w:hAnsi="Times New Roman"/>
          <w:b/>
          <w:bCs/>
          <w:sz w:val="24"/>
        </w:rPr>
        <w:t>, w</w:t>
      </w:r>
      <w:r w:rsidR="00754B1C" w:rsidRPr="0042154C">
        <w:rPr>
          <w:rFonts w:ascii="Times New Roman" w:hAnsi="Times New Roman"/>
          <w:b/>
          <w:bCs/>
          <w:sz w:val="24"/>
        </w:rPr>
        <w:t xml:space="preserve">hat 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proofErr w:type="gramStart"/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</w:t>
      </w:r>
      <w:proofErr w:type="gramEnd"/>
      <w:r w:rsidRPr="000A35E7">
        <w:rPr>
          <w:rFonts w:ascii="Times New Roman" w:hAnsi="Times New Roman"/>
          <w:sz w:val="24"/>
        </w:rPr>
        <w:t>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61F02B56" w:rsidR="00837C36" w:rsidRPr="0042154C" w:rsidRDefault="00AC0FB6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7743921C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FA34770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Russi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254DF88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1D4E3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15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15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5DE9893" w14:textId="37981E21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 w:rsidRPr="005B5C5A">
        <w:rPr>
          <w:rFonts w:ascii="Times New Roman" w:hAnsi="Times New Roman"/>
          <w:color w:val="222222"/>
          <w:sz w:val="24"/>
        </w:rPr>
        <w:br/>
      </w:r>
    </w:p>
    <w:p w14:paraId="58CAB14A" w14:textId="5289E61F" w:rsidR="00E642AB" w:rsidRPr="005B5C5A" w:rsidRDefault="005B5C5A" w:rsidP="005B5C5A">
      <w:pPr>
        <w:pStyle w:val="ListParagraph"/>
        <w:keepNext w:val="0"/>
        <w:keepLines w:val="0"/>
        <w:jc w:val="center"/>
        <w:rPr>
          <w:rFonts w:ascii="Times New Roman" w:hAnsi="Times New Roman"/>
          <w:sz w:val="24"/>
        </w:rPr>
      </w:pPr>
      <w:r w:rsidRPr="005B5C5A">
        <w:rPr>
          <w:rFonts w:ascii="Times New Roman" w:hAnsi="Times New Roman"/>
          <w:b/>
          <w:bCs/>
          <w:color w:val="222222"/>
          <w:sz w:val="24"/>
          <w:shd w:val="clear" w:color="auto" w:fill="FFFFFF"/>
        </w:rPr>
        <w:t>Conclusion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e survey is complete, thank you very much for your participation.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Wishing you a good day/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evening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. Goodbye!</w:t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DD4E7" w14:textId="77777777" w:rsidR="00D670BA" w:rsidRDefault="00D670BA" w:rsidP="00C0786E">
      <w:r>
        <w:separator/>
      </w:r>
    </w:p>
  </w:endnote>
  <w:endnote w:type="continuationSeparator" w:id="0">
    <w:p w14:paraId="3E349A47" w14:textId="77777777" w:rsidR="00D670BA" w:rsidRDefault="00D670BA" w:rsidP="00C0786E">
      <w:r>
        <w:continuationSeparator/>
      </w:r>
    </w:p>
  </w:endnote>
  <w:endnote w:type="continuationNotice" w:id="1">
    <w:p w14:paraId="0459B316" w14:textId="77777777" w:rsidR="00D670BA" w:rsidRDefault="00D670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815C7" w14:textId="77777777" w:rsidR="00D670BA" w:rsidRDefault="00D670BA" w:rsidP="00C0786E">
      <w:r>
        <w:separator/>
      </w:r>
    </w:p>
  </w:footnote>
  <w:footnote w:type="continuationSeparator" w:id="0">
    <w:p w14:paraId="4FCC4692" w14:textId="77777777" w:rsidR="00D670BA" w:rsidRDefault="00D670BA" w:rsidP="00C0786E">
      <w:r>
        <w:continuationSeparator/>
      </w:r>
    </w:p>
  </w:footnote>
  <w:footnote w:type="continuationNotice" w:id="1">
    <w:p w14:paraId="518439DF" w14:textId="77777777" w:rsidR="00D670BA" w:rsidRDefault="00D670B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3B28B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0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3"/>
  </w:num>
  <w:num w:numId="7" w16cid:durableId="678966391">
    <w:abstractNumId w:val="38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6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6"/>
  </w:num>
  <w:num w:numId="16" w16cid:durableId="203448092">
    <w:abstractNumId w:val="41"/>
  </w:num>
  <w:num w:numId="17" w16cid:durableId="1275019355">
    <w:abstractNumId w:val="44"/>
  </w:num>
  <w:num w:numId="18" w16cid:durableId="1446775082">
    <w:abstractNumId w:val="32"/>
  </w:num>
  <w:num w:numId="19" w16cid:durableId="588930166">
    <w:abstractNumId w:val="1"/>
  </w:num>
  <w:num w:numId="20" w16cid:durableId="1293445043">
    <w:abstractNumId w:val="37"/>
  </w:num>
  <w:num w:numId="21" w16cid:durableId="1820463448">
    <w:abstractNumId w:val="40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39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5"/>
  </w:num>
  <w:num w:numId="29" w16cid:durableId="553587065">
    <w:abstractNumId w:val="29"/>
  </w:num>
  <w:num w:numId="30" w16cid:durableId="927541767">
    <w:abstractNumId w:val="4"/>
  </w:num>
  <w:num w:numId="31" w16cid:durableId="147866451">
    <w:abstractNumId w:val="35"/>
  </w:num>
  <w:num w:numId="32" w16cid:durableId="2139296708">
    <w:abstractNumId w:val="23"/>
  </w:num>
  <w:num w:numId="33" w16cid:durableId="230040983">
    <w:abstractNumId w:val="47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3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0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4"/>
  </w:num>
  <w:num w:numId="43" w16cid:durableId="1777360383">
    <w:abstractNumId w:val="7"/>
  </w:num>
  <w:num w:numId="44" w16cid:durableId="1904675581">
    <w:abstractNumId w:val="31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4A68"/>
    <w:rsid w:val="00066485"/>
    <w:rsid w:val="0007105A"/>
    <w:rsid w:val="00071CB1"/>
    <w:rsid w:val="000720F3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376C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42F1A"/>
    <w:rsid w:val="00163CB8"/>
    <w:rsid w:val="00175102"/>
    <w:rsid w:val="00180EBD"/>
    <w:rsid w:val="00192112"/>
    <w:rsid w:val="00192115"/>
    <w:rsid w:val="001924CA"/>
    <w:rsid w:val="00197706"/>
    <w:rsid w:val="001A0C7F"/>
    <w:rsid w:val="001B26FC"/>
    <w:rsid w:val="001B2BDB"/>
    <w:rsid w:val="001B33E7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357B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50F54"/>
    <w:rsid w:val="00362A53"/>
    <w:rsid w:val="00366C83"/>
    <w:rsid w:val="00367E91"/>
    <w:rsid w:val="003717E1"/>
    <w:rsid w:val="00372234"/>
    <w:rsid w:val="00395023"/>
    <w:rsid w:val="00395620"/>
    <w:rsid w:val="003A1BA7"/>
    <w:rsid w:val="003A5795"/>
    <w:rsid w:val="003B6034"/>
    <w:rsid w:val="003C3B2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39B9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4FB9"/>
    <w:rsid w:val="00517DB8"/>
    <w:rsid w:val="00524A07"/>
    <w:rsid w:val="00531DD9"/>
    <w:rsid w:val="00533BBD"/>
    <w:rsid w:val="0053538D"/>
    <w:rsid w:val="0054182E"/>
    <w:rsid w:val="00543C79"/>
    <w:rsid w:val="005505FC"/>
    <w:rsid w:val="00552D9C"/>
    <w:rsid w:val="0055407C"/>
    <w:rsid w:val="00564723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47711"/>
    <w:rsid w:val="006567FD"/>
    <w:rsid w:val="00667096"/>
    <w:rsid w:val="0067074F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640E"/>
    <w:rsid w:val="00707327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50EB"/>
    <w:rsid w:val="00746E47"/>
    <w:rsid w:val="00754B1C"/>
    <w:rsid w:val="00756C97"/>
    <w:rsid w:val="00756F65"/>
    <w:rsid w:val="007800BC"/>
    <w:rsid w:val="0078149B"/>
    <w:rsid w:val="0078673F"/>
    <w:rsid w:val="007868D3"/>
    <w:rsid w:val="0078738D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9004A2"/>
    <w:rsid w:val="00900F29"/>
    <w:rsid w:val="00905245"/>
    <w:rsid w:val="00907B5C"/>
    <w:rsid w:val="00907D38"/>
    <w:rsid w:val="00912B3B"/>
    <w:rsid w:val="00914AA4"/>
    <w:rsid w:val="00920B5E"/>
    <w:rsid w:val="00926153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F36C8"/>
    <w:rsid w:val="009F5803"/>
    <w:rsid w:val="009F5F10"/>
    <w:rsid w:val="009F725F"/>
    <w:rsid w:val="009F75EC"/>
    <w:rsid w:val="00A00B20"/>
    <w:rsid w:val="00A02D5C"/>
    <w:rsid w:val="00A04827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C0FB6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327E5"/>
    <w:rsid w:val="00C329DC"/>
    <w:rsid w:val="00C32F85"/>
    <w:rsid w:val="00C436C9"/>
    <w:rsid w:val="00C507F3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670BA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D19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451E"/>
    <w:rsid w:val="00F373D2"/>
    <w:rsid w:val="00F432A3"/>
    <w:rsid w:val="00F47AB7"/>
    <w:rsid w:val="00F51CA8"/>
    <w:rsid w:val="00F52570"/>
    <w:rsid w:val="00F64BB5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5</Pages>
  <Words>2238</Words>
  <Characters>12760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Muhammad Awais</cp:lastModifiedBy>
  <cp:revision>15</cp:revision>
  <cp:lastPrinted>2015-04-27T22:08:00Z</cp:lastPrinted>
  <dcterms:created xsi:type="dcterms:W3CDTF">2023-12-21T12:25:00Z</dcterms:created>
  <dcterms:modified xsi:type="dcterms:W3CDTF">2024-11-04T08:41:00Z</dcterms:modified>
</cp:coreProperties>
</file>